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zegorz Bialozyt Bialozy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zegorz Bialozy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alozy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30 North 72nd Court, Elmwood Park, IL, USA Elmwood Park,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zegorzbialozyt@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629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